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C6F26" w14:textId="35D0F151" w:rsidR="00FA63C4" w:rsidRDefault="00FA63C4">
      <w:r>
        <w:t xml:space="preserve">For inequality, we use the </w:t>
      </w:r>
      <w:proofErr w:type="spellStart"/>
      <w:r>
        <w:t>xy</w:t>
      </w:r>
      <w:proofErr w:type="spellEnd"/>
      <w:r>
        <w:t xml:space="preserve"> plane. For given inequality the corresponding solution has all </w:t>
      </w:r>
      <w:r>
        <w:rPr>
          <w:rStyle w:val="latex"/>
        </w:rPr>
        <w:t>(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x</w:t>
      </w:r>
      <w:proofErr w:type="gramStart"/>
      <w:r>
        <w:rPr>
          <w:rStyle w:val="latex"/>
        </w:rPr>
        <w:t>},y</w:t>
      </w:r>
      <w:proofErr w:type="gramEnd"/>
      <w:r>
        <w:rPr>
          <w:rStyle w:val="latex"/>
        </w:rPr>
        <w:t>)</w:t>
      </w:r>
      <w:r>
        <w:t xml:space="preserve"> points. Whereas </w:t>
      </w:r>
      <w:proofErr w:type="spellStart"/>
      <w:proofErr w:type="gramStart"/>
      <w:r>
        <w:rPr>
          <w:rStyle w:val="latex"/>
        </w:rPr>
        <w:t>x,y</w:t>
      </w:r>
      <w:proofErr w:type="spellEnd"/>
      <w:proofErr w:type="gramEnd"/>
      <w:r>
        <w:rPr>
          <w:rStyle w:val="latex"/>
        </w:rPr>
        <w:t>\in R</w:t>
      </w:r>
      <w:r>
        <w:t>.</w:t>
      </w:r>
    </w:p>
    <w:p w14:paraId="2BC67DE7" w14:textId="78D8D9B6" w:rsidR="00FA63C4" w:rsidRDefault="00FA63C4"/>
    <w:p w14:paraId="3225104E" w14:textId="77777777" w:rsidR="00FA63C4" w:rsidRDefault="00FA63C4"/>
    <w:p w14:paraId="5F0334B5" w14:textId="24DE989B" w:rsidR="00FA63C4" w:rsidRDefault="00FA63C4">
      <w:r>
        <w:t xml:space="preserve">Now, identify the point by putting </w:t>
      </w:r>
      <w:r>
        <w:rPr>
          <w:rStyle w:val="latex"/>
        </w:rPr>
        <w:t>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x=-4}</w:t>
      </w:r>
      <w:r>
        <w:t xml:space="preserve"> and </w:t>
      </w:r>
      <w:r>
        <w:rPr>
          <w:rStyle w:val="latex"/>
        </w:rPr>
        <w:t>y=0</w:t>
      </w:r>
      <w:r>
        <w:t xml:space="preserve"> such that </w:t>
      </w:r>
      <w:r>
        <w:rPr>
          <w:rStyle w:val="latex"/>
        </w:rPr>
        <w:t>(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</w:t>
      </w:r>
      <w:proofErr w:type="gramStart"/>
      <w:r>
        <w:rPr>
          <w:rStyle w:val="latex"/>
        </w:rPr>
        <w:t>}{</w:t>
      </w:r>
      <w:proofErr w:type="gramEnd"/>
      <w:r>
        <w:rPr>
          <w:rStyle w:val="latex"/>
        </w:rPr>
        <w:t>-4},0)</w:t>
      </w:r>
      <w:r>
        <w:t>.</w:t>
      </w:r>
    </w:p>
    <w:p w14:paraId="0A914209" w14:textId="019F10F1" w:rsidR="00FA63C4" w:rsidRDefault="00FA63C4"/>
    <w:p w14:paraId="2E2FD184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ompare given 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inequatily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secondary}{a}\times {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</w:t>
      </w:r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}}+</w:t>
      </w:r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b \times y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leq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}{c} with {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}}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leq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}{-4}, so we have:</w:t>
      </w:r>
    </w:p>
    <w:p w14:paraId="7B858520" w14:textId="77777777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\</w:t>
      </w:r>
      <w:proofErr w:type="spellStart"/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secondary}{a=1}</w:t>
      </w:r>
    </w:p>
    <w:p w14:paraId="4C51041A" w14:textId="77777777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b=0</w:t>
      </w:r>
    </w:p>
    <w:p w14:paraId="5B172D70" w14:textId="77777777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\</w:t>
      </w:r>
      <w:proofErr w:type="spellStart"/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}{c=-4}</w:t>
      </w:r>
    </w:p>
    <w:p w14:paraId="4E598D78" w14:textId="6D9CD435" w:rsidR="00FA63C4" w:rsidRDefault="00FA63C4"/>
    <w:p w14:paraId="3485ED84" w14:textId="10F5A8F6" w:rsidR="00FA63C4" w:rsidRDefault="00FA63C4"/>
    <w:p w14:paraId="204A929A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Use the corresponding equation of the line to get equation of line for given function:</w:t>
      </w:r>
    </w:p>
    <w:p w14:paraId="67E6E2CD" w14:textId="77777777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secondary}{a}\times {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</w:t>
      </w:r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}}+</w:t>
      </w:r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b \times y =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}{c}</w:t>
      </w:r>
    </w:p>
    <w:p w14:paraId="1F97CFE8" w14:textId="77777777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}=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</w:t>
      </w:r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}{</w:t>
      </w:r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-4}</w:t>
      </w:r>
    </w:p>
    <w:p w14:paraId="3B5FAE33" w14:textId="574AE97A" w:rsidR="00FA63C4" w:rsidRDefault="00FA63C4"/>
    <w:p w14:paraId="6FEBC848" w14:textId="436F5FA0" w:rsidR="00FA63C4" w:rsidRDefault="00FA63C4"/>
    <w:p w14:paraId="0162D621" w14:textId="77777777" w:rsidR="00FA63C4" w:rsidRDefault="00FA63C4" w:rsidP="00FA63C4">
      <w:pPr>
        <w:pStyle w:val="focused"/>
      </w:pPr>
      <w:r>
        <w:t xml:space="preserve">Now, plot the given point and line on </w:t>
      </w:r>
      <w:r>
        <w:rPr>
          <w:rStyle w:val="latex"/>
        </w:rPr>
        <w:t>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x}</w:t>
      </w:r>
      <w:r>
        <w:t xml:space="preserve"> and </w:t>
      </w:r>
      <w:r>
        <w:rPr>
          <w:rStyle w:val="latex"/>
        </w:rPr>
        <w:t>y</w:t>
      </w:r>
      <w:r>
        <w:t xml:space="preserve"> plane.</w:t>
      </w:r>
    </w:p>
    <w:p w14:paraId="47BD6C61" w14:textId="77777777" w:rsidR="00FA63C4" w:rsidRDefault="00FA63C4" w:rsidP="00FA63C4">
      <w:pPr>
        <w:pStyle w:val="focused"/>
      </w:pPr>
      <w:r>
        <w:t xml:space="preserve">Shade the region </w:t>
      </w:r>
      <w:r>
        <w:rPr>
          <w:rStyle w:val="latex"/>
        </w:rPr>
        <w:t>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x}\</w:t>
      </w:r>
      <w:proofErr w:type="spellStart"/>
      <w:r>
        <w:rPr>
          <w:rStyle w:val="latex"/>
        </w:rPr>
        <w:t>leq</w:t>
      </w:r>
      <w:proofErr w:type="spellEnd"/>
      <w:r>
        <w:rPr>
          <w:rStyle w:val="latex"/>
        </w:rPr>
        <w:t xml:space="preserve">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tertiary</w:t>
      </w:r>
      <w:proofErr w:type="gramStart"/>
      <w:r>
        <w:rPr>
          <w:rStyle w:val="latex"/>
        </w:rPr>
        <w:t>}{</w:t>
      </w:r>
      <w:proofErr w:type="gramEnd"/>
      <w:r>
        <w:rPr>
          <w:rStyle w:val="latex"/>
        </w:rPr>
        <w:t>-4}</w:t>
      </w:r>
      <w:r>
        <w:t xml:space="preserve"> as shown below:</w:t>
      </w:r>
    </w:p>
    <w:p w14:paraId="22B46581" w14:textId="4BDB3944" w:rsidR="00FA63C4" w:rsidRDefault="00FA63C4"/>
    <w:p w14:paraId="37A0C050" w14:textId="18384F7A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noProof/>
        </w:rPr>
        <w:lastRenderedPageBreak/>
        <w:drawing>
          <wp:inline distT="0" distB="0" distL="0" distR="0" wp14:anchorId="0AE6142D" wp14:editId="2301D440">
            <wp:extent cx="5943600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E9F38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Plot point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</w:t>
      </w:r>
      <w:proofErr w:type="gram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}{</w:t>
      </w:r>
      <w:proofErr w:type="gram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(-4,0)} on the graph.</w:t>
      </w:r>
    </w:p>
    <w:p w14:paraId="3430CA08" w14:textId="77777777" w:rsidR="00FA63C4" w:rsidRDefault="00FA63C4"/>
    <w:p w14:paraId="2E46F6B2" w14:textId="7372E8B2" w:rsidR="00FA63C4" w:rsidRDefault="00FA63C4"/>
    <w:p w14:paraId="6E155F28" w14:textId="64CEA088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noProof/>
        </w:rPr>
        <w:lastRenderedPageBreak/>
        <w:drawing>
          <wp:inline distT="0" distB="0" distL="0" distR="0" wp14:anchorId="53548F96" wp14:editId="673E8704">
            <wp:extent cx="5943600" cy="3732530"/>
            <wp:effectExtent l="0" t="0" r="0" b="127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0706D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Plot the 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x=-4} line on graph.</w:t>
      </w:r>
    </w:p>
    <w:p w14:paraId="1A55F34C" w14:textId="1B62E238" w:rsidR="00FA63C4" w:rsidRDefault="00FA63C4"/>
    <w:p w14:paraId="3B8D30C5" w14:textId="3294D8C6" w:rsidR="00FA63C4" w:rsidRDefault="00FA63C4"/>
    <w:p w14:paraId="467DF38B" w14:textId="5FB16CD3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noProof/>
        </w:rPr>
        <w:lastRenderedPageBreak/>
        <w:drawing>
          <wp:inline distT="0" distB="0" distL="0" distR="0" wp14:anchorId="6EB23A92" wp14:editId="58F59066">
            <wp:extent cx="5943600" cy="3759835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4E2C0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Shade the region x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leq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4.</w:t>
      </w:r>
    </w:p>
    <w:p w14:paraId="134CEA4A" w14:textId="3A0101A6" w:rsidR="00FA63C4" w:rsidRDefault="00FA63C4"/>
    <w:p w14:paraId="53A919C4" w14:textId="194E5397" w:rsidR="00FA63C4" w:rsidRDefault="00FA63C4"/>
    <w:p w14:paraId="4F16042F" w14:textId="3768B44F" w:rsidR="00FA63C4" w:rsidRPr="00FA63C4" w:rsidRDefault="00FA63C4" w:rsidP="00FA63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noProof/>
        </w:rPr>
        <w:lastRenderedPageBreak/>
        <w:drawing>
          <wp:inline distT="0" distB="0" distL="0" distR="0" wp14:anchorId="3FE1A8D0" wp14:editId="407DDBDE">
            <wp:extent cx="5943600" cy="3759835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B6A00" w14:textId="77777777" w:rsidR="00FA63C4" w:rsidRPr="00FA63C4" w:rsidRDefault="00FA63C4" w:rsidP="00FA63C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The graph of x\</w:t>
      </w:r>
      <w:proofErr w:type="spellStart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>leq</w:t>
      </w:r>
      <w:proofErr w:type="spellEnd"/>
      <w:r w:rsidRPr="00FA63C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-4 is shaded above.</w:t>
      </w:r>
    </w:p>
    <w:p w14:paraId="6CE98418" w14:textId="77777777" w:rsidR="00FA63C4" w:rsidRDefault="00FA63C4"/>
    <w:sectPr w:rsidR="00FA63C4" w:rsidSect="007D1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TE2MrcwNrE0MzdW0lEKTi0uzszPAykwrAUAqIuxTSwAAAA="/>
  </w:docVars>
  <w:rsids>
    <w:rsidRoot w:val="00844DE4"/>
    <w:rsid w:val="000F49A5"/>
    <w:rsid w:val="00477461"/>
    <w:rsid w:val="007D1C24"/>
    <w:rsid w:val="00844DE4"/>
    <w:rsid w:val="00C40A51"/>
    <w:rsid w:val="00FA63C4"/>
    <w:rsid w:val="00FB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47D6F"/>
  <w15:chartTrackingRefBased/>
  <w15:docId w15:val="{060CBECD-0460-4316-A946-3D7F5DC46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atex">
    <w:name w:val="latex"/>
    <w:basedOn w:val="DefaultParagraphFont"/>
    <w:rsid w:val="00FA63C4"/>
  </w:style>
  <w:style w:type="paragraph" w:customStyle="1" w:styleId="focused">
    <w:name w:val="focused"/>
    <w:basedOn w:val="Normal"/>
    <w:rsid w:val="00FA6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7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96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0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4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8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mad Hussain</dc:creator>
  <cp:keywords/>
  <dc:description/>
  <cp:lastModifiedBy>Muhammad Hammad Hussain</cp:lastModifiedBy>
  <cp:revision>4</cp:revision>
  <dcterms:created xsi:type="dcterms:W3CDTF">2022-07-14T06:38:00Z</dcterms:created>
  <dcterms:modified xsi:type="dcterms:W3CDTF">2022-07-14T06:44:00Z</dcterms:modified>
</cp:coreProperties>
</file>